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78E" w:rsidRDefault="00C3578E" w:rsidP="00C3578E">
      <w:pPr>
        <w:pStyle w:val="Titel"/>
      </w:pPr>
      <w:r>
        <w:t>Analyseanwendungen ILV S2020 – Projektnotizen „</w:t>
      </w:r>
      <w:proofErr w:type="spellStart"/>
      <w:r>
        <w:t>Exploring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indicators</w:t>
      </w:r>
      <w:proofErr w:type="spellEnd"/>
      <w:r w:rsidR="00BE23DB">
        <w:t>“</w:t>
      </w:r>
      <w:r>
        <w:t>)</w:t>
      </w:r>
    </w:p>
    <w:p w:rsidR="00C3578E" w:rsidRDefault="00C3578E"/>
    <w:p w:rsidR="008371E4" w:rsidRDefault="008371E4" w:rsidP="00454DC0">
      <w:pPr>
        <w:pStyle w:val="berschrift1"/>
      </w:pPr>
      <w:r>
        <w:t>Links zu relevanten Tableau-Workbooks:</w:t>
      </w:r>
    </w:p>
    <w:p w:rsidR="008371E4" w:rsidRPr="008371E4" w:rsidRDefault="008371E4" w:rsidP="008371E4">
      <w:pPr>
        <w:pStyle w:val="Listenabsatz"/>
        <w:numPr>
          <w:ilvl w:val="0"/>
          <w:numId w:val="6"/>
        </w:numPr>
      </w:pPr>
      <w:r w:rsidRPr="008371E4">
        <w:t>https://public.tableau.com/profile/biegt#!/vizhome/Exploringworlddevelopmentindicators/Densityplottest</w:t>
      </w:r>
      <w:bookmarkStart w:id="0" w:name="_GoBack"/>
      <w:bookmarkEnd w:id="0"/>
    </w:p>
    <w:p w:rsidR="00B76E95" w:rsidRDefault="00B76E95" w:rsidP="00454DC0">
      <w:pPr>
        <w:pStyle w:val="berschrift1"/>
      </w:pPr>
      <w:r>
        <w:t>Ideen für Fragestellungen</w:t>
      </w:r>
    </w:p>
    <w:p w:rsidR="00B76E95" w:rsidRDefault="00B76E95" w:rsidP="00B76E95">
      <w:pPr>
        <w:pStyle w:val="Listenabsatz"/>
        <w:numPr>
          <w:ilvl w:val="0"/>
          <w:numId w:val="5"/>
        </w:numPr>
      </w:pPr>
      <w:r>
        <w:t xml:space="preserve">Wie veränderten sich Energieverbrauch / CO2-Ausstoß / Anteil </w:t>
      </w:r>
      <w:proofErr w:type="spellStart"/>
      <w:r>
        <w:t>Renewable</w:t>
      </w:r>
      <w:proofErr w:type="spellEnd"/>
      <w:r>
        <w:t xml:space="preserve"> Energy / Anteil Fossil </w:t>
      </w:r>
      <w:proofErr w:type="spellStart"/>
      <w:r>
        <w:t>Fuels</w:t>
      </w:r>
      <w:proofErr w:type="spellEnd"/>
      <w:r>
        <w:t xml:space="preserve"> über die Zeit?</w:t>
      </w:r>
    </w:p>
    <w:p w:rsidR="00B76E95" w:rsidRDefault="00B76E95" w:rsidP="00454DC0">
      <w:pPr>
        <w:pStyle w:val="Listenabsatz"/>
        <w:numPr>
          <w:ilvl w:val="0"/>
          <w:numId w:val="5"/>
        </w:numPr>
      </w:pPr>
      <w:r>
        <w:t xml:space="preserve">Welche Länder haben den höchsten </w:t>
      </w:r>
      <w:r w:rsidR="00527830">
        <w:t xml:space="preserve">Energieverbrauch / CO2-Ausstoß / Anteil </w:t>
      </w:r>
      <w:proofErr w:type="spellStart"/>
      <w:r w:rsidR="00527830">
        <w:t>Renewable</w:t>
      </w:r>
      <w:proofErr w:type="spellEnd"/>
      <w:r w:rsidR="00527830">
        <w:t xml:space="preserve"> Energy / Anteil Fossil </w:t>
      </w:r>
      <w:proofErr w:type="spellStart"/>
      <w:r w:rsidR="00527830">
        <w:t>Fuels</w:t>
      </w:r>
      <w:proofErr w:type="spellEnd"/>
    </w:p>
    <w:p w:rsidR="003837B2" w:rsidRDefault="00D565B8" w:rsidP="00454DC0">
      <w:pPr>
        <w:pStyle w:val="berschrift1"/>
      </w:pPr>
      <w:r>
        <w:t>Ideen für Tableau-Dashboards:</w:t>
      </w:r>
    </w:p>
    <w:p w:rsidR="00C938D1" w:rsidRDefault="00D565B8" w:rsidP="00C938D1">
      <w:pPr>
        <w:pStyle w:val="Listenabsatz"/>
        <w:numPr>
          <w:ilvl w:val="0"/>
          <w:numId w:val="3"/>
        </w:numPr>
      </w:pPr>
      <w:r>
        <w:t>Energie-Dashboard</w:t>
      </w:r>
      <w:r w:rsidR="00853B8B">
        <w:t>: Energieverbrauch verschiedener Länder (inklusive Karte)</w:t>
      </w:r>
      <w:r w:rsidR="0030173E">
        <w:t xml:space="preserve"> über die Zeit erkunden</w:t>
      </w:r>
    </w:p>
    <w:p w:rsidR="0030173E" w:rsidRDefault="0030173E" w:rsidP="00C938D1">
      <w:pPr>
        <w:pStyle w:val="Listenabsatz"/>
        <w:numPr>
          <w:ilvl w:val="0"/>
          <w:numId w:val="3"/>
        </w:numPr>
      </w:pPr>
      <w:r>
        <w:t xml:space="preserve">Dashboard mit </w:t>
      </w:r>
      <w:proofErr w:type="spellStart"/>
      <w:r>
        <w:t>Rossling</w:t>
      </w:r>
      <w:proofErr w:type="spellEnd"/>
      <w:r>
        <w:t xml:space="preserve"> Plot: </w:t>
      </w:r>
      <w:proofErr w:type="spellStart"/>
      <w:r>
        <w:t>Rossling</w:t>
      </w:r>
      <w:proofErr w:type="spellEnd"/>
      <w:r>
        <w:t xml:space="preserve"> Plot kombiniert mit Histogrammen / Density Plots</w:t>
      </w:r>
      <w:r w:rsidR="00497598">
        <w:t xml:space="preserve"> / </w:t>
      </w:r>
      <w:proofErr w:type="spellStart"/>
      <w:r w:rsidR="00497598">
        <w:t>Boxplots</w:t>
      </w:r>
      <w:proofErr w:type="spellEnd"/>
      <w:r w:rsidR="00497598">
        <w:t xml:space="preserve"> </w:t>
      </w:r>
      <w:proofErr w:type="spellStart"/>
      <w:r w:rsidR="00497598">
        <w:t>whatever</w:t>
      </w:r>
      <w:proofErr w:type="spellEnd"/>
      <w:r>
        <w:t xml:space="preserve"> </w:t>
      </w:r>
      <w:r w:rsidR="00497598">
        <w:t xml:space="preserve">(auch einzelnen Maße wie Mittelwert oder so) </w:t>
      </w:r>
      <w:r>
        <w:t>der verschiedenen Messungen über die Zeit</w:t>
      </w:r>
    </w:p>
    <w:p w:rsidR="00497598" w:rsidRDefault="00497598" w:rsidP="00C938D1">
      <w:pPr>
        <w:pStyle w:val="Listenabsatz"/>
        <w:numPr>
          <w:ilvl w:val="0"/>
          <w:numId w:val="3"/>
        </w:numPr>
      </w:pPr>
      <w:r>
        <w:t xml:space="preserve">Ein Plot angelehnt an </w:t>
      </w:r>
      <w:proofErr w:type="spellStart"/>
      <w:r>
        <w:t>Rossling</w:t>
      </w:r>
      <w:proofErr w:type="spellEnd"/>
      <w:r>
        <w:t xml:space="preserve"> Plot in Bezug auf Energieverbrauch</w:t>
      </w:r>
    </w:p>
    <w:p w:rsidR="00C938D1" w:rsidRDefault="00C938D1" w:rsidP="00454DC0">
      <w:pPr>
        <w:pStyle w:val="berschrift1"/>
      </w:pPr>
      <w:r>
        <w:t xml:space="preserve">Mögliche Stories / </w:t>
      </w:r>
      <w:proofErr w:type="spellStart"/>
      <w:r>
        <w:t>Conclusions</w:t>
      </w:r>
      <w:proofErr w:type="spellEnd"/>
      <w:r>
        <w:t>:</w:t>
      </w:r>
    </w:p>
    <w:p w:rsidR="00C938D1" w:rsidRDefault="00C938D1" w:rsidP="00C938D1">
      <w:pPr>
        <w:pStyle w:val="Listenabsatz"/>
        <w:numPr>
          <w:ilvl w:val="0"/>
          <w:numId w:val="4"/>
        </w:numPr>
      </w:pPr>
      <w:r>
        <w:t>Der Anteil erneuerbarer Energien</w:t>
      </w:r>
      <w:r w:rsidR="0030173E">
        <w:t xml:space="preserve"> etc.</w:t>
      </w:r>
      <w:r>
        <w:t xml:space="preserve"> hat sich</w:t>
      </w:r>
      <w:r w:rsidR="00C3578E">
        <w:t xml:space="preserve"> nicht viel verändert von 1990 und 2015 (Zeitraum</w:t>
      </w:r>
      <w:r w:rsidR="00497598">
        <w:t>,</w:t>
      </w:r>
      <w:r w:rsidR="00C3578E">
        <w:t xml:space="preserve"> in dem es Daten dazu gibt)</w:t>
      </w:r>
    </w:p>
    <w:p w:rsidR="00497598" w:rsidRDefault="00497598" w:rsidP="00C938D1">
      <w:pPr>
        <w:pStyle w:val="Listenabsatz"/>
        <w:numPr>
          <w:ilvl w:val="0"/>
          <w:numId w:val="4"/>
        </w:numPr>
      </w:pPr>
      <w:r>
        <w:t>USA und China sind die Übeltäter!</w:t>
      </w:r>
    </w:p>
    <w:p w:rsidR="00497598" w:rsidRDefault="00497598" w:rsidP="00C938D1">
      <w:pPr>
        <w:pStyle w:val="Listenabsatz"/>
        <w:numPr>
          <w:ilvl w:val="0"/>
          <w:numId w:val="4"/>
        </w:numPr>
      </w:pPr>
      <w:r>
        <w:t>Trend: Höhere Lebenserwartung und kleinere Familien</w:t>
      </w:r>
    </w:p>
    <w:p w:rsidR="00497598" w:rsidRDefault="00497598" w:rsidP="00497598">
      <w:pPr>
        <w:pStyle w:val="berschrift1"/>
      </w:pPr>
      <w:r>
        <w:t xml:space="preserve">Next </w:t>
      </w:r>
      <w:proofErr w:type="spellStart"/>
      <w:r>
        <w:t>steps</w:t>
      </w:r>
      <w:proofErr w:type="spellEnd"/>
      <w:r>
        <w:t>:</w:t>
      </w:r>
    </w:p>
    <w:p w:rsidR="00497598" w:rsidRPr="00497598" w:rsidRDefault="00497598" w:rsidP="00497598">
      <w:pPr>
        <w:pStyle w:val="Listenabsatz"/>
        <w:numPr>
          <w:ilvl w:val="0"/>
          <w:numId w:val="4"/>
        </w:numPr>
      </w:pPr>
      <w:r>
        <w:t>Daten weiter explorieren</w:t>
      </w:r>
    </w:p>
    <w:p w:rsidR="0030173E" w:rsidRDefault="0030173E" w:rsidP="0030173E"/>
    <w:sectPr w:rsidR="0030173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2447"/>
    <w:multiLevelType w:val="hybridMultilevel"/>
    <w:tmpl w:val="DD9C65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732D"/>
    <w:multiLevelType w:val="hybridMultilevel"/>
    <w:tmpl w:val="F430660A"/>
    <w:lvl w:ilvl="0" w:tplc="C5BC5B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85120"/>
    <w:multiLevelType w:val="hybridMultilevel"/>
    <w:tmpl w:val="110C53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04CF5"/>
    <w:multiLevelType w:val="hybridMultilevel"/>
    <w:tmpl w:val="6C184E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84E02"/>
    <w:multiLevelType w:val="hybridMultilevel"/>
    <w:tmpl w:val="AAA6576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5478B"/>
    <w:multiLevelType w:val="hybridMultilevel"/>
    <w:tmpl w:val="E2E2A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IzMjY3MzM0NrNQ0lEKTi0uzszPAykwqgUAD1++ySwAAAA="/>
  </w:docVars>
  <w:rsids>
    <w:rsidRoot w:val="00D565B8"/>
    <w:rsid w:val="0030173E"/>
    <w:rsid w:val="003837B2"/>
    <w:rsid w:val="00454DC0"/>
    <w:rsid w:val="00497598"/>
    <w:rsid w:val="00527830"/>
    <w:rsid w:val="00757699"/>
    <w:rsid w:val="008371E4"/>
    <w:rsid w:val="00853B8B"/>
    <w:rsid w:val="00B76E95"/>
    <w:rsid w:val="00BE23DB"/>
    <w:rsid w:val="00C3578E"/>
    <w:rsid w:val="00C938D1"/>
    <w:rsid w:val="00D56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F686D"/>
  <w15:chartTrackingRefBased/>
  <w15:docId w15:val="{5259123D-5429-4C11-85DE-842B6A9DE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54D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565B8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C35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35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54D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andardWeb">
    <w:name w:val="Normal (Web)"/>
    <w:basedOn w:val="Standard"/>
    <w:uiPriority w:val="99"/>
    <w:semiHidden/>
    <w:unhideWhenUsed/>
    <w:rsid w:val="003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3017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9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g Till</dc:creator>
  <cp:keywords/>
  <dc:description/>
  <cp:lastModifiedBy>Bieg Till</cp:lastModifiedBy>
  <cp:revision>5</cp:revision>
  <dcterms:created xsi:type="dcterms:W3CDTF">2020-04-09T13:30:00Z</dcterms:created>
  <dcterms:modified xsi:type="dcterms:W3CDTF">2020-04-10T12:50:00Z</dcterms:modified>
</cp:coreProperties>
</file>